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E2F95B" w14:textId="6F852F49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966B0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1</w:t>
      </w:r>
    </w:p>
    <w:p w14:paraId="03BD576F" w14:textId="5D65D248" w:rsidR="005A4A30" w:rsidRPr="005A4A30" w:rsidRDefault="005A4A30" w:rsidP="00FE6172">
      <w:pPr>
        <w:keepNext/>
        <w:keepLines/>
        <w:tabs>
          <w:tab w:val="center" w:pos="1449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szCs w:val="32"/>
          <w:lang w:val="fr-FR"/>
        </w:rPr>
      </w:pPr>
      <w:r w:rsidRPr="005A4A30">
        <w:rPr>
          <w:rFonts w:ascii="Times New Roman" w:eastAsia="Times New Roman" w:hAnsi="Times New Roman" w:cs="Times New Roman"/>
          <w:b/>
          <w:szCs w:val="32"/>
          <w:lang w:val="fr-FR"/>
        </w:rPr>
        <w:t>(AFFO DAOUDOU Y.AMADOU Hamissou)</w:t>
      </w:r>
    </w:p>
    <w:p w14:paraId="4C84C8C3" w14:textId="77777777" w:rsidR="004B26F1" w:rsidRDefault="004B26F1" w:rsidP="00FE6172">
      <w:pPr>
        <w:keepNext/>
        <w:keepLines/>
        <w:tabs>
          <w:tab w:val="center" w:pos="1449"/>
        </w:tabs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1D16BD3B" w14:textId="77777777" w:rsidR="009C637F" w:rsidRPr="007E2E89" w:rsidRDefault="009C637F" w:rsidP="00FE6172">
      <w:pPr>
        <w:keepNext/>
        <w:keepLines/>
        <w:tabs>
          <w:tab w:val="center" w:pos="1449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0C66327D" w14:textId="77777777" w:rsidR="009C637F" w:rsidRPr="007E2E89" w:rsidRDefault="009C637F" w:rsidP="00FE6172">
      <w:pPr>
        <w:keepNext/>
        <w:keepLines/>
        <w:tabs>
          <w:tab w:val="center" w:pos="1449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7ABA5C6" w14:textId="607B06D4" w:rsidR="009E15F3" w:rsidRPr="007E2E89" w:rsidRDefault="009E15F3" w:rsidP="00FE6172">
      <w:pPr>
        <w:keepNext/>
        <w:keepLines/>
        <w:tabs>
          <w:tab w:val="center" w:pos="1449"/>
        </w:tabs>
        <w:spacing w:after="0" w:line="240" w:lineRule="auto"/>
        <w:jc w:val="both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966B0A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966B0A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72472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C254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 (</w:t>
      </w:r>
      <w:hyperlink r:id="rId7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F0377E5" w14:textId="77777777" w:rsidR="00DA07A7" w:rsidRDefault="00DA07A7">
      <w:pPr>
        <w:rPr>
          <w:lang w:val="fr-FR"/>
        </w:rPr>
      </w:pPr>
    </w:p>
    <w:p w14:paraId="631B534C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E15F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4B4233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2A5772E9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E0287C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6D7E2710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A6BFC" w:rsidRPr="00D37692" w14:paraId="16FA44F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AD8122" w14:textId="77777777" w:rsidR="003A6BFC" w:rsidRPr="00BA058E" w:rsidRDefault="003A6BFC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6A3FB39D" w14:textId="77777777" w:rsidR="003A6BFC" w:rsidRPr="00D37692" w:rsidRDefault="00F04AA0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8DA8C11" w14:textId="77777777" w:rsidR="003A6BFC" w:rsidRPr="00D37692" w:rsidRDefault="00F04AA0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33C2F95" w14:textId="77777777" w:rsidR="003A6BFC" w:rsidRPr="00D37692" w:rsidRDefault="00F04AA0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A6BFC" w:rsidRPr="00D37692" w14:paraId="087C14A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A3394EA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47E493CC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706DB31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4D13B7B9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3A6BFC" w:rsidRPr="00D37692" w14:paraId="4DD4C5E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30A8A7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4C2D6AD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1B273AE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60CA2F8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3A6BFC" w:rsidRPr="00D37692" w14:paraId="7DA10A4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6B835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3D679A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2604B82F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1E1A9A6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3A6BFC" w:rsidRPr="00D37692" w14:paraId="4F2193E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614F3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0CBB4EB3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8C6DAA2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4FBE35C5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3A6BFC" w:rsidRPr="00D37692" w14:paraId="05442FEA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6337D0D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105132C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16164BC6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0659CF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3A6BFC" w:rsidRPr="00D37692" w14:paraId="469294D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EED8AF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CFB7FA7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775CE77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2295444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0064B14F" w14:textId="77777777" w:rsidR="003A6BFC" w:rsidRPr="00D37692" w:rsidRDefault="003A6BFC" w:rsidP="003A6BFC">
      <w:pPr>
        <w:rPr>
          <w:rFonts w:ascii="Times New Roman" w:hAnsi="Times New Roman"/>
        </w:rPr>
      </w:pPr>
    </w:p>
    <w:p w14:paraId="31F2D5D4" w14:textId="77777777" w:rsidR="003A6BFC" w:rsidRPr="00D37692" w:rsidRDefault="003A6BFC" w:rsidP="003A6BFC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14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4C01ED59" w14:textId="77777777" w:rsidR="003A6BFC" w:rsidRPr="007021CD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00FB5490" w14:textId="53081149" w:rsidR="003A6BFC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FD113C4" w14:textId="77777777" w:rsid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Avec l’approche de l’union, une personne est considérée comme </w:t>
      </w:r>
      <w:r>
        <w:rPr>
          <w:rFonts w:ascii="Times New Roman" w:hAnsi="Times New Roman"/>
          <w:b/>
          <w:bCs/>
          <w:lang w:val="fr-FR"/>
        </w:rPr>
        <w:t>dimensionnellement</w:t>
      </w:r>
      <w:r w:rsidRPr="000F3CDC">
        <w:rPr>
          <w:rFonts w:ascii="Times New Roman" w:hAnsi="Times New Roman"/>
          <w:b/>
          <w:bCs/>
          <w:lang w:val="fr-FR"/>
        </w:rPr>
        <w:t xml:space="preserve"> pauvre si elle est privée d’au moins une dimension. Donc dans notre cas, </w:t>
      </w:r>
      <w:r>
        <w:rPr>
          <w:rFonts w:ascii="Times New Roman" w:hAnsi="Times New Roman"/>
          <w:b/>
          <w:bCs/>
          <w:lang w:val="fr-FR"/>
        </w:rPr>
        <w:t>5</w:t>
      </w:r>
      <w:r w:rsidRPr="000F3CDC">
        <w:rPr>
          <w:rFonts w:ascii="Times New Roman" w:hAnsi="Times New Roman"/>
          <w:b/>
          <w:bCs/>
          <w:lang w:val="fr-FR"/>
        </w:rPr>
        <w:t xml:space="preserve"> des six individus seront considéré comme pauvre</w:t>
      </w:r>
    </w:p>
    <w:p w14:paraId="22F02224" w14:textId="77777777" w:rsidR="001C4528" w:rsidRPr="000F3CDC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715A940B" w14:textId="77777777" w:rsid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>Proportion d'individus pauvres= 5/6</w:t>
      </w:r>
    </w:p>
    <w:p w14:paraId="3AEE6973" w14:textId="77777777" w:rsidR="001C4528" w:rsidRPr="000F3CDC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D’après l’approche d’union, 83,30% des individus sont pauvres.</w:t>
      </w:r>
    </w:p>
    <w:p w14:paraId="778BF8B4" w14:textId="6D805854" w:rsidR="001C4528" w:rsidRDefault="001C4528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6FC9734B" w14:textId="1E58E9ED" w:rsidR="001C4528" w:rsidRPr="007021CD" w:rsidRDefault="001C4528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FE6172">
        <w:rPr>
          <w:rFonts w:ascii="Times New Roman" w:hAnsi="Times New Roman"/>
          <w:i/>
          <w:iCs/>
          <w:noProof/>
          <w:sz w:val="24"/>
          <w:lang w:val="fr-FR" w:eastAsia="fr-FR"/>
        </w:rPr>
        <w:drawing>
          <wp:inline distT="0" distB="0" distL="0" distR="0" wp14:anchorId="5412EF4E" wp14:editId="776EB9D3">
            <wp:extent cx="5486400" cy="799434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99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7DB00" w14:textId="7EAA384F" w:rsidR="003A6BFC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lastRenderedPageBreak/>
        <w:t xml:space="preserve">En utilisant l'approche par intersection, estimez la proportion d'individus pauvres. </w:t>
      </w:r>
      <w:r w:rsidRPr="007021CD">
        <w:rPr>
          <w:rFonts w:ascii="Times New Roman" w:hAnsi="Times New Roman"/>
        </w:rPr>
        <w:t>Refaites l'estimation à l'aide de la commande DASP appropriée</w:t>
      </w:r>
      <w:r w:rsidRPr="00D37692">
        <w:rPr>
          <w:rFonts w:ascii="Times New Roman" w:hAnsi="Times New Roman"/>
        </w:rPr>
        <w:t xml:space="preserve">. </w:t>
      </w:r>
    </w:p>
    <w:p w14:paraId="0C2A8C52" w14:textId="77777777" w:rsid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Avec l’approche </w:t>
      </w:r>
      <w:r>
        <w:rPr>
          <w:rFonts w:ascii="Times New Roman" w:hAnsi="Times New Roman"/>
          <w:b/>
          <w:bCs/>
          <w:lang w:val="fr-FR"/>
        </w:rPr>
        <w:t>par intersection</w:t>
      </w:r>
      <w:r w:rsidRPr="000F3CDC">
        <w:rPr>
          <w:rFonts w:ascii="Times New Roman" w:hAnsi="Times New Roman"/>
          <w:b/>
          <w:bCs/>
          <w:lang w:val="fr-FR"/>
        </w:rPr>
        <w:t>, une personne est considérée comme</w:t>
      </w:r>
      <w:r>
        <w:rPr>
          <w:rFonts w:ascii="Times New Roman" w:hAnsi="Times New Roman"/>
          <w:b/>
          <w:bCs/>
          <w:lang w:val="fr-FR"/>
        </w:rPr>
        <w:t xml:space="preserve"> dimensionnellement</w:t>
      </w:r>
      <w:r w:rsidRPr="000F3CDC">
        <w:rPr>
          <w:rFonts w:ascii="Times New Roman" w:hAnsi="Times New Roman"/>
          <w:b/>
          <w:bCs/>
          <w:lang w:val="fr-FR"/>
        </w:rPr>
        <w:t xml:space="preserve"> pauvre si elle est privée </w:t>
      </w:r>
      <w:r>
        <w:rPr>
          <w:rFonts w:ascii="Times New Roman" w:hAnsi="Times New Roman"/>
          <w:b/>
          <w:bCs/>
          <w:lang w:val="fr-FR"/>
        </w:rPr>
        <w:t>dans toutes les</w:t>
      </w:r>
      <w:r w:rsidRPr="000F3CDC">
        <w:rPr>
          <w:rFonts w:ascii="Times New Roman" w:hAnsi="Times New Roman"/>
          <w:b/>
          <w:bCs/>
          <w:lang w:val="fr-FR"/>
        </w:rPr>
        <w:t xml:space="preserve"> dimension</w:t>
      </w:r>
      <w:r>
        <w:rPr>
          <w:rFonts w:ascii="Times New Roman" w:hAnsi="Times New Roman"/>
          <w:b/>
          <w:bCs/>
          <w:lang w:val="fr-FR"/>
        </w:rPr>
        <w:t>s</w:t>
      </w:r>
      <w:r w:rsidRPr="000F3CDC">
        <w:rPr>
          <w:rFonts w:ascii="Times New Roman" w:hAnsi="Times New Roman"/>
          <w:b/>
          <w:bCs/>
          <w:lang w:val="fr-FR"/>
        </w:rPr>
        <w:t>. Donc dans notre cas, 6 des six individus seront considéré comme pauvre</w:t>
      </w:r>
      <w:r>
        <w:rPr>
          <w:rFonts w:ascii="Times New Roman" w:hAnsi="Times New Roman"/>
          <w:b/>
          <w:bCs/>
          <w:lang w:val="fr-FR"/>
        </w:rPr>
        <w:t xml:space="preserve">. </w:t>
      </w:r>
      <w:r w:rsidRPr="000F3CDC">
        <w:rPr>
          <w:rFonts w:ascii="Times New Roman" w:hAnsi="Times New Roman"/>
          <w:b/>
          <w:bCs/>
          <w:lang w:val="fr-FR"/>
        </w:rPr>
        <w:t xml:space="preserve">Donc dans notre cas, </w:t>
      </w:r>
      <w:r>
        <w:rPr>
          <w:rFonts w:ascii="Times New Roman" w:hAnsi="Times New Roman"/>
          <w:b/>
          <w:bCs/>
          <w:lang w:val="fr-FR"/>
        </w:rPr>
        <w:t>1</w:t>
      </w:r>
      <w:r w:rsidRPr="000F3CDC">
        <w:rPr>
          <w:rFonts w:ascii="Times New Roman" w:hAnsi="Times New Roman"/>
          <w:b/>
          <w:bCs/>
          <w:lang w:val="fr-FR"/>
        </w:rPr>
        <w:t xml:space="preserve"> des six individus seront considéré comme pauvre</w:t>
      </w:r>
    </w:p>
    <w:p w14:paraId="5755DDAF" w14:textId="77777777" w:rsid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</w:p>
    <w:p w14:paraId="14266FBF" w14:textId="77777777" w:rsid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0F3CDC">
        <w:rPr>
          <w:rFonts w:ascii="Times New Roman" w:hAnsi="Times New Roman"/>
          <w:b/>
          <w:bCs/>
          <w:lang w:val="fr-FR"/>
        </w:rPr>
        <w:t xml:space="preserve">Proportion d'individus pauvres= </w:t>
      </w:r>
      <w:r>
        <w:rPr>
          <w:rFonts w:ascii="Times New Roman" w:hAnsi="Times New Roman"/>
          <w:b/>
          <w:bCs/>
          <w:lang w:val="fr-FR"/>
        </w:rPr>
        <w:t>1</w:t>
      </w:r>
      <w:r w:rsidRPr="000F3CDC">
        <w:rPr>
          <w:rFonts w:ascii="Times New Roman" w:hAnsi="Times New Roman"/>
          <w:b/>
          <w:bCs/>
          <w:lang w:val="fr-FR"/>
        </w:rPr>
        <w:t>/6</w:t>
      </w:r>
      <w:r>
        <w:rPr>
          <w:rFonts w:ascii="Times New Roman" w:hAnsi="Times New Roman"/>
          <w:b/>
          <w:bCs/>
          <w:lang w:val="fr-FR"/>
        </w:rPr>
        <w:t xml:space="preserve"> </w:t>
      </w:r>
    </w:p>
    <w:p w14:paraId="2199BED1" w14:textId="77777777" w:rsidR="001C4528" w:rsidRPr="000F3CDC" w:rsidRDefault="001C4528" w:rsidP="001C4528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D’après l’approche par intersection, 16.7% des individus sont pauvres.</w:t>
      </w:r>
    </w:p>
    <w:p w14:paraId="633F3D96" w14:textId="77777777" w:rsidR="001C4528" w:rsidRPr="001C4528" w:rsidRDefault="001C4528" w:rsidP="001C4528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C95BCE" w14:textId="711BE086" w:rsidR="003A6BFC" w:rsidRPr="001C4528" w:rsidRDefault="001C4528" w:rsidP="003A6BFC">
      <w:pPr>
        <w:pStyle w:val="Paragraphedeliste"/>
        <w:rPr>
          <w:rFonts w:ascii="Times New Roman" w:hAnsi="Times New Roman"/>
          <w:lang w:val="fr-FR"/>
        </w:rPr>
      </w:pPr>
      <w:r w:rsidRPr="002025B2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558169F1" wp14:editId="1C69BEC0">
            <wp:extent cx="5486400" cy="708047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08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3B3C0" w14:textId="77777777" w:rsidR="003A6BFC" w:rsidRPr="007021CD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5E82B7D1" w14:textId="77777777" w:rsidR="001C4528" w:rsidRDefault="001C4528" w:rsidP="001C4528">
      <w:pPr>
        <w:pStyle w:val="Paragraphedeliste"/>
        <w:ind w:left="705"/>
        <w:rPr>
          <w:rFonts w:ascii="Times New Roman" w:hAnsi="Times New Roman"/>
          <w:b/>
          <w:bCs/>
          <w:i/>
          <w:iCs/>
          <w:lang w:val="fr-FR"/>
        </w:rPr>
      </w:pPr>
    </w:p>
    <w:p w14:paraId="63FF3D6C" w14:textId="3D075CDF" w:rsidR="001C4528" w:rsidRDefault="001C4528" w:rsidP="001C4528">
      <w:pPr>
        <w:pStyle w:val="Paragraphedeliste"/>
        <w:ind w:left="705"/>
        <w:rPr>
          <w:rFonts w:ascii="Times New Roman" w:hAnsi="Times New Roman"/>
          <w:lang w:val="fr-FR"/>
        </w:rPr>
      </w:pPr>
      <w:r w:rsidRPr="001C4528">
        <w:rPr>
          <w:rFonts w:ascii="Times New Roman" w:hAnsi="Times New Roman"/>
          <w:b/>
          <w:bCs/>
          <w:i/>
          <w:iCs/>
          <w:lang w:val="fr-FR"/>
        </w:rPr>
        <w:t>L’approche par intersection sera plus sensible à une augmentation des privations individuelle est Avec l’approche par intersection</w:t>
      </w:r>
      <w:r w:rsidRPr="001C4528">
        <w:rPr>
          <w:rFonts w:ascii="Times New Roman" w:hAnsi="Times New Roman"/>
          <w:lang w:val="fr-FR"/>
        </w:rPr>
        <w:t>.</w:t>
      </w:r>
      <w:r>
        <w:rPr>
          <w:rFonts w:ascii="Times New Roman" w:hAnsi="Times New Roman"/>
          <w:b/>
          <w:bCs/>
          <w:lang w:val="fr-FR"/>
        </w:rPr>
        <w:t xml:space="preserve"> </w:t>
      </w:r>
    </w:p>
    <w:p w14:paraId="54A36BEB" w14:textId="77777777" w:rsidR="003A6BFC" w:rsidRPr="007021CD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1C7005CB" w14:textId="77777777" w:rsidR="003A6BFC" w:rsidRPr="003F0855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4147D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109AFF83" w14:textId="0961EAB9" w:rsidR="003A6BFC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0C76688B" w14:textId="2F295460" w:rsidR="001C4528" w:rsidRPr="003F0855" w:rsidRDefault="001C4528" w:rsidP="003A6BFC">
      <w:pPr>
        <w:pStyle w:val="Paragraphedeliste"/>
        <w:rPr>
          <w:rFonts w:ascii="Times New Roman" w:hAnsi="Times New Roman"/>
          <w:lang w:val="fr-FR"/>
        </w:rPr>
      </w:pPr>
    </w:p>
    <w:p w14:paraId="2548F200" w14:textId="77777777" w:rsidR="003A6BFC" w:rsidRPr="001C4528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1C4528">
        <w:rPr>
          <w:rFonts w:ascii="Times New Roman" w:hAnsi="Times New Roman"/>
          <w:lang w:val="fr-FR"/>
        </w:rPr>
        <w:t>Discutez des résultats.</w:t>
      </w:r>
    </w:p>
    <w:p w14:paraId="5FB2C50C" w14:textId="5BA8A082" w:rsidR="001C4528" w:rsidRDefault="001C4528" w:rsidP="001C4528">
      <w:pPr>
        <w:pStyle w:val="Paragraphedeliste"/>
        <w:ind w:left="705"/>
        <w:rPr>
          <w:rFonts w:ascii="Times New Roman" w:hAnsi="Times New Roman"/>
          <w:lang w:val="fr-FR"/>
        </w:rPr>
      </w:pPr>
    </w:p>
    <w:p w14:paraId="6F228E04" w14:textId="1BAF13C9" w:rsidR="001C4528" w:rsidRDefault="001C4528" w:rsidP="001C4528">
      <w:pPr>
        <w:pStyle w:val="Paragraphedeliste"/>
        <w:ind w:left="705"/>
        <w:rPr>
          <w:rFonts w:ascii="Times New Roman" w:hAnsi="Times New Roman"/>
          <w:lang w:val="fr-FR"/>
        </w:rPr>
      </w:pPr>
      <w:r w:rsidRPr="00F250F9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2696C1E4" wp14:editId="7289E529">
            <wp:extent cx="5486400" cy="2023787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23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8A052" w14:textId="77777777" w:rsidR="003A6BFC" w:rsidRPr="001C4528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00AB5E15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>24</w:t>
      </w:r>
      <w:r w:rsidRPr="003F0855">
        <w:rPr>
          <w:rFonts w:ascii="Times New Roman" w:hAnsi="Times New Roman"/>
          <w:lang w:val="fr-FR"/>
        </w:rPr>
        <w:t xml:space="preserve">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4944FB82" w14:textId="77777777" w:rsidR="003A6BFC" w:rsidRPr="00D37692" w:rsidRDefault="003A6BFC" w:rsidP="003A6BFC">
      <w:pPr>
        <w:pStyle w:val="Paragraphedeliste"/>
        <w:ind w:left="705"/>
        <w:jc w:val="both"/>
        <w:rPr>
          <w:rFonts w:ascii="Times New Roman" w:hAnsi="Times New Roman"/>
        </w:rPr>
      </w:pPr>
    </w:p>
    <w:p w14:paraId="318C1520" w14:textId="77777777" w:rsidR="001C4528" w:rsidRDefault="001C4528" w:rsidP="001C4528">
      <w:pPr>
        <w:spacing w:after="0" w:line="240" w:lineRule="auto"/>
        <w:ind w:left="646" w:right="164" w:hanging="709"/>
        <w:jc w:val="both"/>
        <w:rPr>
          <w:rFonts w:ascii="Times New Roman" w:hAnsi="Times New Roman" w:cs="Times New Roman"/>
          <w:color w:val="auto"/>
          <w:lang w:val="fr-FR" w:eastAsia="en-US"/>
        </w:rPr>
      </w:pPr>
      <w:r w:rsidRPr="00877B1A">
        <w:rPr>
          <w:rFonts w:ascii="Times New Roman" w:hAnsi="Times New Roman" w:cs="Times New Roman"/>
          <w:color w:val="auto"/>
          <w:lang w:val="fr-FR" w:eastAsia="en-US"/>
        </w:rPr>
        <w:lastRenderedPageBreak/>
        <w:t>Si les attributs sont des “compléments”,</w:t>
      </w:r>
    </w:p>
    <w:p w14:paraId="66133BE6" w14:textId="77777777" w:rsidR="001C4528" w:rsidRPr="00877B1A" w:rsidRDefault="001C4528" w:rsidP="001C4528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La pauvreté devrait diminuer suite à un transfert qui augmente la corrélation ;</w:t>
      </w:r>
    </w:p>
    <w:p w14:paraId="0AEDC724" w14:textId="77777777" w:rsidR="001C4528" w:rsidRPr="00877B1A" w:rsidRDefault="001C4528" w:rsidP="001C4528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Une augmentation d'un attribut augmente « l'utilité marginale » de l’autre ;</w:t>
      </w:r>
    </w:p>
    <w:p w14:paraId="5EFD68B9" w14:textId="77777777" w:rsidR="001C4528" w:rsidRPr="00877B1A" w:rsidRDefault="001C4528" w:rsidP="001C4528">
      <w:pPr>
        <w:pStyle w:val="Paragraphedeliste"/>
        <w:numPr>
          <w:ilvl w:val="0"/>
          <w:numId w:val="11"/>
        </w:numPr>
        <w:spacing w:after="0" w:line="240" w:lineRule="auto"/>
        <w:ind w:right="164"/>
        <w:jc w:val="both"/>
        <w:rPr>
          <w:rFonts w:ascii="Times New Roman" w:hAnsi="Times New Roman"/>
          <w:lang w:val="fr-FR"/>
        </w:rPr>
      </w:pPr>
      <w:r w:rsidRPr="00877B1A">
        <w:rPr>
          <w:rFonts w:ascii="Times New Roman" w:hAnsi="Times New Roman"/>
          <w:lang w:val="fr-FR"/>
        </w:rPr>
        <w:t>Après le transfert augmentant la corrélation, les personnes confrontées à de meilleures conditions verront leur niveau de pauvreté individuelle diminuer davantage que l’augmentation de la pauvreté des individus moins nantis.</w:t>
      </w:r>
    </w:p>
    <w:p w14:paraId="767186B0" w14:textId="77777777" w:rsidR="003A6BFC" w:rsidRPr="001C4528" w:rsidRDefault="003A6BFC" w:rsidP="003A6BFC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14:paraId="07B38CAA" w14:textId="77777777" w:rsidR="00FE6172" w:rsidRDefault="00FE6172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</w:p>
    <w:p w14:paraId="0DD401A0" w14:textId="77777777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t>Exercice 2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194EFFF7" w14:textId="77777777" w:rsidR="003A6BFC" w:rsidRPr="00D37692" w:rsidRDefault="003A6BFC" w:rsidP="003A6BFC">
      <w:pPr>
        <w:spacing w:after="0"/>
        <w:jc w:val="both"/>
        <w:rPr>
          <w:rFonts w:ascii="Times New Roman" w:hAnsi="Times New Roman"/>
        </w:rPr>
      </w:pPr>
    </w:p>
    <w:p w14:paraId="06BE59FC" w14:textId="77777777" w:rsidR="003A6BFC" w:rsidRPr="00835439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>Dans le cas de la dimension tridimensionnelle du bien-être, l'indice de pauvreté de Bourguignon et Chakravarty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F8ED550" w14:textId="77777777" w:rsidR="003A6BFC" w:rsidRPr="00A208C9" w:rsidRDefault="00F04AA0" w:rsidP="003A6BFC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59A43D1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7A287606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D44C0DB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1A79B5A" w14:textId="77777777" w:rsidR="003A6BFC" w:rsidRPr="00D668F2" w:rsidRDefault="003A6BFC" w:rsidP="003A6BFC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25FFA709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 xml:space="preserve">Estimez l’indice de pauvreté de Bourguignon et Chakravarty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5BB7C7DA" w14:textId="77777777" w:rsidR="003A6BFC" w:rsidRPr="00243180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47AF041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6B5FC354" w14:textId="0DD8BEE0" w:rsidR="003A6BFC" w:rsidRPr="00243180" w:rsidRDefault="001C4528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F250F9">
        <w:rPr>
          <w:rFonts w:ascii="Times New Roman" w:hAnsi="Times New Roman"/>
          <w:iCs/>
          <w:noProof/>
          <w:lang w:val="fr-FR" w:eastAsia="fr-FR"/>
        </w:rPr>
        <w:drawing>
          <wp:inline distT="0" distB="0" distL="0" distR="0" wp14:anchorId="4F1F4EAC" wp14:editId="615812AA">
            <wp:extent cx="7099933" cy="104775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5862" cy="10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565ED" w14:textId="77777777" w:rsidR="003A6BFC" w:rsidRPr="00822A09" w:rsidRDefault="003A6BFC" w:rsidP="00822A09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</w:rPr>
      </w:pPr>
      <w:r w:rsidRPr="005F5B5D">
        <w:rPr>
          <w:rFonts w:ascii="Times New Roman" w:hAnsi="Times New Roman"/>
          <w:iCs/>
          <w:lang w:val="fr-FR"/>
        </w:rPr>
        <w:t>Générez trois nouvelles variables (nw_ *) dans lesquelles les individus égalisent leurs dimensions de bien-être (exe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>: gen nw_1 = (w_1+ w_2+w_3)/3) (</w:t>
      </w:r>
      <w:r w:rsidRPr="00DF0E84">
        <w:rPr>
          <w:rFonts w:ascii="Times New Roman" w:hAnsi="Times New Roman"/>
          <w:iCs/>
          <w:lang w:val="fr-FR"/>
        </w:rPr>
        <w:t>c'est-à-dire, par exemple, l'individu 1 a</w:t>
      </w:r>
      <w:r w:rsidRPr="005F5B5D">
        <w:rPr>
          <w:rFonts w:ascii="Times New Roman" w:hAnsi="Times New Roman"/>
          <w:iCs/>
          <w:lang w:val="fr-FR"/>
        </w:rPr>
        <w:t xml:space="preserve"> 4, 20, 12 </w:t>
      </w:r>
      <w:r w:rsidRPr="00DF0E84">
        <w:rPr>
          <w:rFonts w:ascii="Times New Roman" w:hAnsi="Times New Roman"/>
          <w:iCs/>
          <w:lang w:val="fr-FR"/>
        </w:rPr>
        <w:t>dans les trois dimensions respectivement. Après l</w:t>
      </w:r>
      <w:r>
        <w:rPr>
          <w:rFonts w:ascii="Times New Roman" w:hAnsi="Times New Roman"/>
          <w:iCs/>
          <w:lang w:val="fr-FR"/>
        </w:rPr>
        <w:t>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12, 12, 12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37692">
        <w:rPr>
          <w:rFonts w:ascii="Times New Roman" w:hAnsi="Times New Roman"/>
          <w:iCs/>
        </w:rPr>
        <w:t>.</w:t>
      </w:r>
    </w:p>
    <w:p w14:paraId="2175BB14" w14:textId="7D45BF79" w:rsidR="001C4528" w:rsidRDefault="001C4528" w:rsidP="001C4528">
      <w:pPr>
        <w:tabs>
          <w:tab w:val="left" w:pos="1440"/>
        </w:tabs>
        <w:spacing w:line="259" w:lineRule="auto"/>
        <w:rPr>
          <w:rFonts w:ascii="Times New Roman" w:hAnsi="Times New Roman"/>
          <w:lang w:val="en-CA"/>
        </w:rPr>
      </w:pPr>
      <w:r>
        <w:rPr>
          <w:rFonts w:ascii="Times New Roman" w:hAnsi="Times New Roman"/>
          <w:lang w:val="en-CA"/>
        </w:rPr>
        <w:tab/>
      </w:r>
      <w:r w:rsidRPr="005274F8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77CF750C" wp14:editId="6C2577B7">
            <wp:extent cx="9727281" cy="1076325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1622" cy="107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40B0A" w14:textId="475BA27F" w:rsidR="003A6BFC" w:rsidRPr="009E15F3" w:rsidRDefault="003A6BFC" w:rsidP="003A6BFC">
      <w:pPr>
        <w:spacing w:line="259" w:lineRule="auto"/>
        <w:rPr>
          <w:rFonts w:ascii="Times New Roman" w:hAnsi="Times New Roman"/>
          <w:lang w:val="en-CA"/>
        </w:rPr>
      </w:pPr>
      <w:r w:rsidRPr="001C4528">
        <w:rPr>
          <w:rFonts w:ascii="Times New Roman" w:hAnsi="Times New Roman"/>
          <w:lang w:val="en-CA"/>
        </w:rPr>
        <w:br w:type="page"/>
      </w:r>
      <w:r w:rsidR="001C4528" w:rsidRPr="00EA049D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48337C78" wp14:editId="7A3AE540">
            <wp:extent cx="5485895" cy="1638300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220" cy="1638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E5AAD" w14:textId="18CA6C89" w:rsidR="00CC7205" w:rsidRDefault="00CC7205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5274F8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43EFBB2E" wp14:editId="7634DDBD">
            <wp:extent cx="8694295" cy="96202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06231" cy="963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2814A" w14:textId="77777777" w:rsidR="00CC7205" w:rsidRPr="00CC7205" w:rsidRDefault="00CC7205" w:rsidP="00CC7205">
      <w:pPr>
        <w:rPr>
          <w:lang w:val="fr-FR" w:eastAsia="en-US"/>
        </w:rPr>
      </w:pPr>
    </w:p>
    <w:p w14:paraId="62186595" w14:textId="31D18AA4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t xml:space="preserve">Exercice </w:t>
      </w:r>
      <w:r w:rsidR="00FE6172"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>
        <w:rPr>
          <w:rFonts w:ascii="Times New Roman" w:hAnsi="Times New Roman"/>
          <w:color w:val="auto"/>
          <w:sz w:val="32"/>
          <w:szCs w:val="32"/>
          <w:lang w:val="fr-FR"/>
        </w:rPr>
        <w:t xml:space="preserve">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CFDF4FF" w14:textId="77777777" w:rsidR="003A6BFC" w:rsidRPr="00D37692" w:rsidRDefault="003A6BFC" w:rsidP="003A6BFC">
      <w:pPr>
        <w:rPr>
          <w:rFonts w:ascii="Times New Roman" w:hAnsi="Times New Roman"/>
        </w:rPr>
      </w:pPr>
    </w:p>
    <w:p w14:paraId="15ACBBBF" w14:textId="77777777" w:rsidR="003A6BFC" w:rsidRPr="006856F2" w:rsidRDefault="003A6BFC" w:rsidP="003A6BFC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3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1EAB5173" w14:textId="77777777" w:rsidR="003A6BFC" w:rsidRPr="0051487F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r w:rsidRPr="0051487F">
        <w:rPr>
          <w:rFonts w:ascii="Times New Roman" w:hAnsi="Times New Roman"/>
          <w:b/>
          <w:i/>
          <w:lang w:val="fr-FR"/>
        </w:rPr>
        <w:t>cnpe</w:t>
      </w:r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type(dnp)).  </w:t>
      </w:r>
    </w:p>
    <w:p w14:paraId="2D60720F" w14:textId="00CC132A" w:rsidR="003A6BFC" w:rsidRPr="0051487F" w:rsidRDefault="00DD3A05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5C3439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3007F4A5" wp14:editId="6A1AEE80">
            <wp:extent cx="5029200" cy="3267075"/>
            <wp:effectExtent l="0" t="0" r="0" b="952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475A6" w14:textId="77777777" w:rsidR="003A6BFC" w:rsidRPr="004F1DCD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lastRenderedPageBreak/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preserve/restore conserver les données après avoir utilisé la commande Stata “keep if year==…”). </w:t>
      </w:r>
    </w:p>
    <w:p w14:paraId="0E225718" w14:textId="082997B0" w:rsidR="003A6BFC" w:rsidRPr="003A4B4E" w:rsidRDefault="00DD3A05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360D2D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3EACE3C6" wp14:editId="3888AE72">
            <wp:extent cx="5486400" cy="2124726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3FBE0" w14:textId="1877AF5C" w:rsidR="003A6BFC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Kakwani par an à l'aide de la commande DASP </w:t>
      </w:r>
      <w:r w:rsidRPr="003A4B4E">
        <w:rPr>
          <w:rFonts w:ascii="Times New Roman" w:hAnsi="Times New Roman"/>
          <w:b/>
          <w:i/>
          <w:lang w:val="fr-FR"/>
        </w:rPr>
        <w:t>iprog</w:t>
      </w:r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E16929">
        <w:rPr>
          <w:rFonts w:ascii="Times New Roman" w:hAnsi="Times New Roman"/>
          <w:lang w:val="fr-FR"/>
        </w:rPr>
        <w:t>option gobs</w:t>
      </w:r>
      <w:r w:rsidRPr="003A4B4E">
        <w:rPr>
          <w:rFonts w:ascii="Times New Roman" w:hAnsi="Times New Roman"/>
          <w:lang w:val="fr-FR"/>
        </w:rPr>
        <w:t xml:space="preserve">(year)). </w:t>
      </w:r>
    </w:p>
    <w:p w14:paraId="428F12AC" w14:textId="05CC1772" w:rsidR="00DD3A05" w:rsidRPr="003A4B4E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bookmarkStart w:id="0" w:name="_GoBack"/>
      <w:r w:rsidRPr="0040756F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01AC246B" wp14:editId="36E20CA0">
            <wp:extent cx="5486400" cy="1214133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14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A929725" w14:textId="77777777" w:rsidR="003A6BFC" w:rsidRPr="003A4B4E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24BD26F5" w14:textId="65E5964D" w:rsidR="003A6BFC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r w:rsidRPr="00322398">
        <w:rPr>
          <w:rFonts w:ascii="Times New Roman" w:hAnsi="Times New Roman"/>
          <w:b/>
          <w:i/>
          <w:lang w:val="fr-FR"/>
        </w:rPr>
        <w:t>cprog</w:t>
      </w:r>
      <w:r w:rsidRPr="00322398">
        <w:rPr>
          <w:rFonts w:ascii="Times New Roman" w:hAnsi="Times New Roman"/>
          <w:lang w:val="fr-FR"/>
        </w:rPr>
        <w:t>.</w:t>
      </w:r>
    </w:p>
    <w:p w14:paraId="33C40448" w14:textId="01E4FEC0" w:rsidR="00DD3A05" w:rsidRPr="00322398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40756F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490DAEE4" wp14:editId="5BA2E485">
            <wp:extent cx="5029200" cy="312420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478B" w14:textId="77777777" w:rsidR="003A6BFC" w:rsidRPr="00322398" w:rsidRDefault="003A6BFC" w:rsidP="003A6BFC">
      <w:pPr>
        <w:pStyle w:val="Paragraphedeliste"/>
        <w:rPr>
          <w:rFonts w:ascii="Times New Roman" w:hAnsi="Times New Roman"/>
          <w:lang w:val="fr-FR"/>
        </w:rPr>
      </w:pPr>
    </w:p>
    <w:p w14:paraId="2BA15E5D" w14:textId="54F9B764" w:rsidR="003A6BFC" w:rsidRDefault="003A6BFC" w:rsidP="009E15F3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lastRenderedPageBreak/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 Dans quelle province l’indice de progressivité fiscale de Kakwani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53E7447C" w14:textId="77777777" w:rsidR="00DD3A05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AFD63C1" w14:textId="6A3B2BF3" w:rsidR="00DD3A05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B246ED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35F19B85" wp14:editId="1AC8B655">
            <wp:extent cx="5486400" cy="2023512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2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2007C" w14:textId="11E9487E" w:rsidR="00DD3A05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D8EBD66" w14:textId="2804D1AA" w:rsidR="00DD3A05" w:rsidRPr="009E15F3" w:rsidRDefault="00DD3A05" w:rsidP="00DD3A05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8E79ED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5BEC37E7" wp14:editId="5077956B">
            <wp:extent cx="5486400" cy="2023788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23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D3A05" w:rsidRPr="009E15F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40EA4C" w14:textId="77777777" w:rsidR="00F04AA0" w:rsidRDefault="00F04AA0" w:rsidP="001C4528">
      <w:pPr>
        <w:spacing w:after="0" w:line="240" w:lineRule="auto"/>
      </w:pPr>
      <w:r>
        <w:separator/>
      </w:r>
    </w:p>
  </w:endnote>
  <w:endnote w:type="continuationSeparator" w:id="0">
    <w:p w14:paraId="2857F497" w14:textId="77777777" w:rsidR="00F04AA0" w:rsidRDefault="00F04AA0" w:rsidP="001C45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1CABBB" w14:textId="77777777" w:rsidR="00F04AA0" w:rsidRDefault="00F04AA0" w:rsidP="001C4528">
      <w:pPr>
        <w:spacing w:after="0" w:line="240" w:lineRule="auto"/>
      </w:pPr>
      <w:r>
        <w:separator/>
      </w:r>
    </w:p>
  </w:footnote>
  <w:footnote w:type="continuationSeparator" w:id="0">
    <w:p w14:paraId="225D94EF" w14:textId="77777777" w:rsidR="00F04AA0" w:rsidRDefault="00F04AA0" w:rsidP="001C45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743E3A89"/>
    <w:multiLevelType w:val="hybridMultilevel"/>
    <w:tmpl w:val="97D8DEAE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9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6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wUAJg9vsiwAAAA="/>
  </w:docVars>
  <w:rsids>
    <w:rsidRoot w:val="004B26F1"/>
    <w:rsid w:val="001C4528"/>
    <w:rsid w:val="00267C5E"/>
    <w:rsid w:val="00290081"/>
    <w:rsid w:val="003347B8"/>
    <w:rsid w:val="00394DDC"/>
    <w:rsid w:val="003A6BFC"/>
    <w:rsid w:val="003C254C"/>
    <w:rsid w:val="004B26F1"/>
    <w:rsid w:val="004B4233"/>
    <w:rsid w:val="004F1F75"/>
    <w:rsid w:val="005A4A30"/>
    <w:rsid w:val="0064147D"/>
    <w:rsid w:val="00822A09"/>
    <w:rsid w:val="00920285"/>
    <w:rsid w:val="00966B0A"/>
    <w:rsid w:val="009C637F"/>
    <w:rsid w:val="009E15F3"/>
    <w:rsid w:val="00AE4AFA"/>
    <w:rsid w:val="00C72472"/>
    <w:rsid w:val="00CC7205"/>
    <w:rsid w:val="00DA07A7"/>
    <w:rsid w:val="00DD3A05"/>
    <w:rsid w:val="00E16929"/>
    <w:rsid w:val="00EE1C0E"/>
    <w:rsid w:val="00F04AA0"/>
    <w:rsid w:val="00FE6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666C2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basedOn w:val="Normal"/>
    <w:link w:val="En-tteCar"/>
    <w:uiPriority w:val="99"/>
    <w:unhideWhenUsed/>
    <w:rsid w:val="001C45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4528"/>
    <w:rPr>
      <w:rFonts w:ascii="Calibri" w:eastAsia="Calibri" w:hAnsi="Calibri" w:cs="Calibri"/>
      <w:color w:val="000000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1C452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4528"/>
    <w:rPr>
      <w:rFonts w:ascii="Calibri" w:eastAsia="Calibri" w:hAnsi="Calibri" w:cs="Calibri"/>
      <w:color w:val="000000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timeanddate.com/worldclock/converter.html?iso=20190410T035900&amp;p1=189" TargetMode="Externa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86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OSHIBA</cp:lastModifiedBy>
  <cp:revision>19</cp:revision>
  <dcterms:created xsi:type="dcterms:W3CDTF">2018-03-19T17:34:00Z</dcterms:created>
  <dcterms:modified xsi:type="dcterms:W3CDTF">2021-04-14T02:59:00Z</dcterms:modified>
</cp:coreProperties>
</file>